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D1FE3" w14:textId="7795C320" w:rsidR="00823771" w:rsidRDefault="00FD6962">
      <w:r>
        <w:t>1/26/20</w:t>
      </w:r>
      <w:r w:rsidR="00042892">
        <w:t xml:space="preserve"> Senate Meeting Start: </w:t>
      </w:r>
      <w:r w:rsidR="00E542C6" w:rsidRPr="00E542C6">
        <w:rPr>
          <w:highlight w:val="yellow"/>
        </w:rPr>
        <w:t>5:3</w:t>
      </w:r>
      <w:r w:rsidR="00862328">
        <w:rPr>
          <w:highlight w:val="yellow"/>
        </w:rPr>
        <w:t>2</w:t>
      </w:r>
      <w:r w:rsidR="00E542C6" w:rsidRPr="00E542C6">
        <w:rPr>
          <w:highlight w:val="yellow"/>
        </w:rPr>
        <w:t xml:space="preserve"> PM</w:t>
      </w:r>
      <w:r w:rsidR="00E542C6">
        <w:t xml:space="preserve"> </w:t>
      </w:r>
      <w:r w:rsidR="00FB1539">
        <w:t xml:space="preserve">Standing Clerk: </w:t>
      </w:r>
      <w:r w:rsidR="00E542C6">
        <w:t>Sawyer Schultz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542C6" w:rsidRPr="00E542C6" w14:paraId="14983C05" w14:textId="77777777" w:rsidTr="00E542C6">
        <w:trPr>
          <w:trHeight w:val="758"/>
        </w:trPr>
        <w:tc>
          <w:tcPr>
            <w:tcW w:w="1870" w:type="dxa"/>
          </w:tcPr>
          <w:p w14:paraId="5E565E88" w14:textId="0EB7E4AA" w:rsidR="00E542C6" w:rsidRPr="00E542C6" w:rsidRDefault="00E542C6" w:rsidP="00E542C6">
            <w:r>
              <w:t>Freshma</w:t>
            </w:r>
            <w:r w:rsidRPr="00E542C6">
              <w:t>n:</w:t>
            </w:r>
          </w:p>
        </w:tc>
        <w:tc>
          <w:tcPr>
            <w:tcW w:w="1870" w:type="dxa"/>
          </w:tcPr>
          <w:p w14:paraId="32756D1F" w14:textId="77777777" w:rsidR="00E542C6" w:rsidRPr="00E542C6" w:rsidRDefault="00E542C6" w:rsidP="00E542C6">
            <w:r w:rsidRPr="00E542C6">
              <w:t xml:space="preserve">Eduardo </w:t>
            </w:r>
            <w:proofErr w:type="spellStart"/>
            <w:r w:rsidRPr="00E542C6">
              <w:t>Clobanu</w:t>
            </w:r>
            <w:proofErr w:type="spellEnd"/>
          </w:p>
        </w:tc>
        <w:tc>
          <w:tcPr>
            <w:tcW w:w="1870" w:type="dxa"/>
          </w:tcPr>
          <w:p w14:paraId="5DE81B05" w14:textId="77777777" w:rsidR="00E542C6" w:rsidRPr="00E542C6" w:rsidRDefault="00E542C6" w:rsidP="00E542C6">
            <w:proofErr w:type="spellStart"/>
            <w:r w:rsidRPr="00E542C6">
              <w:t>Hajar</w:t>
            </w:r>
            <w:proofErr w:type="spellEnd"/>
            <w:r w:rsidRPr="00E542C6">
              <w:t xml:space="preserve"> </w:t>
            </w:r>
            <w:proofErr w:type="spellStart"/>
            <w:r w:rsidRPr="00E542C6">
              <w:t>Faliz</w:t>
            </w:r>
            <w:proofErr w:type="spellEnd"/>
          </w:p>
        </w:tc>
        <w:tc>
          <w:tcPr>
            <w:tcW w:w="1870" w:type="dxa"/>
          </w:tcPr>
          <w:p w14:paraId="2C618A13" w14:textId="77777777" w:rsidR="00E542C6" w:rsidRPr="00E542C6" w:rsidRDefault="00E542C6" w:rsidP="00E542C6">
            <w:r w:rsidRPr="00E542C6">
              <w:t>Nathaniel Fish</w:t>
            </w:r>
          </w:p>
        </w:tc>
        <w:tc>
          <w:tcPr>
            <w:tcW w:w="1870" w:type="dxa"/>
          </w:tcPr>
          <w:p w14:paraId="34FACD06" w14:textId="77777777" w:rsidR="00E542C6" w:rsidRPr="00E542C6" w:rsidRDefault="00E542C6" w:rsidP="00E542C6">
            <w:pPr>
              <w:pStyle w:val="ListParagraph"/>
            </w:pPr>
          </w:p>
        </w:tc>
      </w:tr>
      <w:tr w:rsidR="00E542C6" w:rsidRPr="00E542C6" w14:paraId="33DBAFEA" w14:textId="77777777" w:rsidTr="00E542C6">
        <w:trPr>
          <w:trHeight w:val="758"/>
        </w:trPr>
        <w:tc>
          <w:tcPr>
            <w:tcW w:w="1870" w:type="dxa"/>
          </w:tcPr>
          <w:p w14:paraId="2F434151" w14:textId="77777777" w:rsidR="00E542C6" w:rsidRPr="00E542C6" w:rsidRDefault="00E542C6" w:rsidP="00E542C6">
            <w:r w:rsidRPr="00E542C6">
              <w:t>Sophomore:</w:t>
            </w:r>
          </w:p>
        </w:tc>
        <w:tc>
          <w:tcPr>
            <w:tcW w:w="1870" w:type="dxa"/>
          </w:tcPr>
          <w:p w14:paraId="422D8E6D" w14:textId="77777777" w:rsidR="00E542C6" w:rsidRPr="00E542C6" w:rsidRDefault="00E542C6" w:rsidP="00E542C6">
            <w:proofErr w:type="spellStart"/>
            <w:r w:rsidRPr="00E542C6">
              <w:t>Josahn</w:t>
            </w:r>
            <w:proofErr w:type="spellEnd"/>
            <w:r w:rsidRPr="00E542C6">
              <w:t xml:space="preserve"> </w:t>
            </w:r>
            <w:proofErr w:type="spellStart"/>
            <w:r w:rsidRPr="00E542C6">
              <w:t>Oginga</w:t>
            </w:r>
            <w:proofErr w:type="spellEnd"/>
          </w:p>
        </w:tc>
        <w:tc>
          <w:tcPr>
            <w:tcW w:w="1870" w:type="dxa"/>
          </w:tcPr>
          <w:p w14:paraId="68BDC8CE" w14:textId="77777777" w:rsidR="00E542C6" w:rsidRPr="00E542C6" w:rsidRDefault="00E542C6" w:rsidP="00E542C6">
            <w:r w:rsidRPr="00E542C6">
              <w:t>Marlene Michele</w:t>
            </w:r>
          </w:p>
        </w:tc>
        <w:tc>
          <w:tcPr>
            <w:tcW w:w="1870" w:type="dxa"/>
          </w:tcPr>
          <w:p w14:paraId="53CD858A" w14:textId="77777777" w:rsidR="00E542C6" w:rsidRPr="00E542C6" w:rsidRDefault="00E542C6" w:rsidP="00E542C6">
            <w:r w:rsidRPr="006F3DEB">
              <w:rPr>
                <w:color w:val="4472C4" w:themeColor="accent1"/>
              </w:rPr>
              <w:t xml:space="preserve">Eirini </w:t>
            </w:r>
            <w:proofErr w:type="spellStart"/>
            <w:r w:rsidRPr="006F3DEB">
              <w:rPr>
                <w:color w:val="4472C4" w:themeColor="accent1"/>
              </w:rPr>
              <w:t>Symeonidou</w:t>
            </w:r>
            <w:proofErr w:type="spellEnd"/>
          </w:p>
        </w:tc>
        <w:tc>
          <w:tcPr>
            <w:tcW w:w="1870" w:type="dxa"/>
          </w:tcPr>
          <w:p w14:paraId="0E88DEE5" w14:textId="77777777" w:rsidR="00E542C6" w:rsidRPr="00E542C6" w:rsidRDefault="00E542C6" w:rsidP="00E542C6">
            <w:pPr>
              <w:pStyle w:val="ListParagraph"/>
            </w:pPr>
          </w:p>
        </w:tc>
      </w:tr>
      <w:tr w:rsidR="00E542C6" w:rsidRPr="00E542C6" w14:paraId="4D752DC2" w14:textId="77777777" w:rsidTr="00E542C6">
        <w:trPr>
          <w:trHeight w:val="758"/>
        </w:trPr>
        <w:tc>
          <w:tcPr>
            <w:tcW w:w="1870" w:type="dxa"/>
          </w:tcPr>
          <w:p w14:paraId="0DF86ABE" w14:textId="77777777" w:rsidR="00E542C6" w:rsidRPr="00E542C6" w:rsidRDefault="00E542C6" w:rsidP="00E542C6">
            <w:r w:rsidRPr="00E542C6">
              <w:t>Junior:</w:t>
            </w:r>
          </w:p>
        </w:tc>
        <w:tc>
          <w:tcPr>
            <w:tcW w:w="1870" w:type="dxa"/>
          </w:tcPr>
          <w:p w14:paraId="0E23C07C" w14:textId="77777777" w:rsidR="00E542C6" w:rsidRPr="00E542C6" w:rsidRDefault="00E542C6" w:rsidP="00E542C6">
            <w:r w:rsidRPr="00E542C6">
              <w:t>Chase Denny</w:t>
            </w:r>
          </w:p>
        </w:tc>
        <w:tc>
          <w:tcPr>
            <w:tcW w:w="1870" w:type="dxa"/>
          </w:tcPr>
          <w:p w14:paraId="0C9C1723" w14:textId="77777777" w:rsidR="00E542C6" w:rsidRPr="00E542C6" w:rsidRDefault="00E542C6" w:rsidP="00E542C6">
            <w:r w:rsidRPr="00E542C6">
              <w:t>Jay Bell</w:t>
            </w:r>
          </w:p>
        </w:tc>
        <w:tc>
          <w:tcPr>
            <w:tcW w:w="1870" w:type="dxa"/>
          </w:tcPr>
          <w:p w14:paraId="5B305522" w14:textId="77777777" w:rsidR="00E542C6" w:rsidRPr="00E542C6" w:rsidRDefault="00E542C6" w:rsidP="00E542C6">
            <w:r w:rsidRPr="006F3DEB">
              <w:rPr>
                <w:color w:val="FF0000"/>
              </w:rPr>
              <w:t xml:space="preserve">Tim </w:t>
            </w:r>
            <w:proofErr w:type="spellStart"/>
            <w:r w:rsidRPr="006F3DEB">
              <w:rPr>
                <w:color w:val="FF0000"/>
              </w:rPr>
              <w:t>Theissen</w:t>
            </w:r>
            <w:proofErr w:type="spellEnd"/>
          </w:p>
        </w:tc>
        <w:tc>
          <w:tcPr>
            <w:tcW w:w="1870" w:type="dxa"/>
          </w:tcPr>
          <w:p w14:paraId="683ED4C3" w14:textId="77777777" w:rsidR="00E542C6" w:rsidRPr="00E542C6" w:rsidRDefault="00E542C6" w:rsidP="00E542C6">
            <w:pPr>
              <w:pStyle w:val="ListParagraph"/>
            </w:pPr>
          </w:p>
        </w:tc>
      </w:tr>
      <w:tr w:rsidR="00E542C6" w:rsidRPr="00E542C6" w14:paraId="640CCEF5" w14:textId="77777777" w:rsidTr="00E542C6">
        <w:trPr>
          <w:trHeight w:val="758"/>
        </w:trPr>
        <w:tc>
          <w:tcPr>
            <w:tcW w:w="1870" w:type="dxa"/>
          </w:tcPr>
          <w:p w14:paraId="23693B0D" w14:textId="77777777" w:rsidR="00E542C6" w:rsidRPr="00E542C6" w:rsidRDefault="00E542C6" w:rsidP="00E542C6">
            <w:r w:rsidRPr="00E542C6">
              <w:t>Senior:</w:t>
            </w:r>
          </w:p>
        </w:tc>
        <w:tc>
          <w:tcPr>
            <w:tcW w:w="1870" w:type="dxa"/>
          </w:tcPr>
          <w:p w14:paraId="170B37D1" w14:textId="77777777" w:rsidR="00E542C6" w:rsidRPr="00E542C6" w:rsidRDefault="00E542C6" w:rsidP="00E542C6">
            <w:r w:rsidRPr="006F3DEB">
              <w:rPr>
                <w:color w:val="FF0000"/>
              </w:rPr>
              <w:t>Ana Chavez</w:t>
            </w:r>
          </w:p>
        </w:tc>
        <w:tc>
          <w:tcPr>
            <w:tcW w:w="1870" w:type="dxa"/>
          </w:tcPr>
          <w:p w14:paraId="24691B74" w14:textId="77777777" w:rsidR="00E542C6" w:rsidRPr="00E542C6" w:rsidRDefault="00E542C6" w:rsidP="00E542C6">
            <w:pPr>
              <w:pStyle w:val="ListParagraph"/>
            </w:pPr>
          </w:p>
        </w:tc>
        <w:tc>
          <w:tcPr>
            <w:tcW w:w="1870" w:type="dxa"/>
          </w:tcPr>
          <w:p w14:paraId="6F4EF267" w14:textId="77777777" w:rsidR="00E542C6" w:rsidRPr="00E542C6" w:rsidRDefault="00E542C6" w:rsidP="00E542C6">
            <w:proofErr w:type="spellStart"/>
            <w:r w:rsidRPr="00E542C6">
              <w:t>Nakeisha</w:t>
            </w:r>
            <w:proofErr w:type="spellEnd"/>
            <w:r w:rsidRPr="00E542C6">
              <w:t xml:space="preserve"> Greene</w:t>
            </w:r>
          </w:p>
        </w:tc>
        <w:tc>
          <w:tcPr>
            <w:tcW w:w="1870" w:type="dxa"/>
          </w:tcPr>
          <w:p w14:paraId="42B63B46" w14:textId="77777777" w:rsidR="00E542C6" w:rsidRPr="00E542C6" w:rsidRDefault="00E542C6" w:rsidP="00E542C6">
            <w:pPr>
              <w:pStyle w:val="ListParagraph"/>
            </w:pPr>
          </w:p>
        </w:tc>
      </w:tr>
      <w:tr w:rsidR="00E542C6" w:rsidRPr="00E542C6" w14:paraId="156D66C6" w14:textId="77777777" w:rsidTr="00E542C6">
        <w:trPr>
          <w:trHeight w:val="758"/>
        </w:trPr>
        <w:tc>
          <w:tcPr>
            <w:tcW w:w="1870" w:type="dxa"/>
          </w:tcPr>
          <w:p w14:paraId="5A6C87BC" w14:textId="77777777" w:rsidR="00E542C6" w:rsidRPr="00E542C6" w:rsidRDefault="00E542C6" w:rsidP="00E542C6">
            <w:r w:rsidRPr="00E542C6">
              <w:t xml:space="preserve">Senators at Large: </w:t>
            </w:r>
          </w:p>
        </w:tc>
        <w:tc>
          <w:tcPr>
            <w:tcW w:w="1870" w:type="dxa"/>
          </w:tcPr>
          <w:p w14:paraId="10A0255F" w14:textId="77777777" w:rsidR="00E542C6" w:rsidRPr="00E542C6" w:rsidRDefault="00E542C6" w:rsidP="00E542C6">
            <w:r w:rsidRPr="00E542C6">
              <w:t>Jordan Tucker</w:t>
            </w:r>
          </w:p>
        </w:tc>
        <w:tc>
          <w:tcPr>
            <w:tcW w:w="1870" w:type="dxa"/>
          </w:tcPr>
          <w:p w14:paraId="6AC65A77" w14:textId="77777777" w:rsidR="00E542C6" w:rsidRPr="00E542C6" w:rsidRDefault="00E542C6" w:rsidP="00E542C6">
            <w:r w:rsidRPr="00E542C6">
              <w:t>Sawyer Schultz</w:t>
            </w:r>
          </w:p>
        </w:tc>
        <w:tc>
          <w:tcPr>
            <w:tcW w:w="1870" w:type="dxa"/>
          </w:tcPr>
          <w:p w14:paraId="568986D5" w14:textId="77777777" w:rsidR="00E542C6" w:rsidRPr="00E542C6" w:rsidRDefault="00E542C6" w:rsidP="00E542C6">
            <w:r w:rsidRPr="00E542C6">
              <w:t>Lee Myers</w:t>
            </w:r>
          </w:p>
        </w:tc>
        <w:tc>
          <w:tcPr>
            <w:tcW w:w="1870" w:type="dxa"/>
          </w:tcPr>
          <w:p w14:paraId="7506801A" w14:textId="77777777" w:rsidR="00E542C6" w:rsidRPr="00E542C6" w:rsidRDefault="00E542C6" w:rsidP="00E542C6">
            <w:r w:rsidRPr="00E542C6">
              <w:t>Sara Brannon</w:t>
            </w:r>
          </w:p>
        </w:tc>
      </w:tr>
    </w:tbl>
    <w:p w14:paraId="210C8130" w14:textId="3C8E1E12" w:rsidR="00E542C6" w:rsidRPr="006F3DEB" w:rsidRDefault="006F3DEB" w:rsidP="00E542C6">
      <w:pPr>
        <w:pStyle w:val="ListParagraph"/>
        <w:rPr>
          <w:color w:val="70AD47" w:themeColor="accent6"/>
        </w:rPr>
      </w:pPr>
      <w:r>
        <w:rPr>
          <w:color w:val="FF0000"/>
        </w:rPr>
        <w:t xml:space="preserve">Absent </w:t>
      </w:r>
      <w:r>
        <w:rPr>
          <w:color w:val="4472C4" w:themeColor="accent1"/>
        </w:rPr>
        <w:t xml:space="preserve">Late </w:t>
      </w:r>
      <w:r>
        <w:rPr>
          <w:color w:val="70AD47" w:themeColor="accent6"/>
        </w:rPr>
        <w:t>Resigning</w:t>
      </w:r>
    </w:p>
    <w:p w14:paraId="19DCF28C" w14:textId="0C1D488B" w:rsidR="006F3DEB" w:rsidRDefault="00E542C6" w:rsidP="006F3DEB">
      <w:pPr>
        <w:pStyle w:val="ListParagraph"/>
        <w:numPr>
          <w:ilvl w:val="0"/>
          <w:numId w:val="19"/>
        </w:numPr>
      </w:pPr>
      <w:r w:rsidRPr="00E542C6">
        <w:t>Approve Minutes of Previous Meeting</w:t>
      </w:r>
    </w:p>
    <w:p w14:paraId="33EF8188" w14:textId="65BDAAAD" w:rsidR="006F3DEB" w:rsidRPr="00E542C6" w:rsidRDefault="006F3DEB" w:rsidP="006F3DEB">
      <w:pPr>
        <w:pStyle w:val="ListParagraph"/>
        <w:numPr>
          <w:ilvl w:val="1"/>
          <w:numId w:val="19"/>
        </w:numPr>
      </w:pPr>
      <w:bookmarkStart w:id="0" w:name="_GoBack"/>
      <w:bookmarkEnd w:id="0"/>
      <w:r>
        <w:t>Motion; Marlene, Passes</w:t>
      </w:r>
    </w:p>
    <w:p w14:paraId="56916EAA" w14:textId="77D9D396" w:rsidR="00E542C6" w:rsidRDefault="00E542C6" w:rsidP="00E542C6">
      <w:pPr>
        <w:pStyle w:val="ListParagraph"/>
        <w:numPr>
          <w:ilvl w:val="0"/>
          <w:numId w:val="19"/>
        </w:numPr>
      </w:pPr>
      <w:r w:rsidRPr="00E542C6">
        <w:t>CAB Funding Request</w:t>
      </w:r>
    </w:p>
    <w:p w14:paraId="7A9728BC" w14:textId="42FDE42C" w:rsidR="006F3DEB" w:rsidRDefault="006F3DEB" w:rsidP="006F3DEB">
      <w:pPr>
        <w:pStyle w:val="ListParagraph"/>
        <w:numPr>
          <w:ilvl w:val="1"/>
          <w:numId w:val="19"/>
        </w:numPr>
      </w:pPr>
      <w:r>
        <w:t>Questions:</w:t>
      </w:r>
    </w:p>
    <w:p w14:paraId="21274BF8" w14:textId="0E7DC6B1" w:rsidR="006F3DEB" w:rsidRDefault="006F3DEB" w:rsidP="006F3DEB">
      <w:pPr>
        <w:pStyle w:val="ListParagraph"/>
        <w:numPr>
          <w:ilvl w:val="2"/>
          <w:numId w:val="19"/>
        </w:numPr>
      </w:pPr>
      <w:r>
        <w:t>200 expected participants</w:t>
      </w:r>
    </w:p>
    <w:p w14:paraId="787E8471" w14:textId="73B07A46" w:rsidR="006F3DEB" w:rsidRDefault="006F3DEB" w:rsidP="006F3DEB">
      <w:pPr>
        <w:pStyle w:val="ListParagraph"/>
        <w:numPr>
          <w:ilvl w:val="2"/>
          <w:numId w:val="19"/>
        </w:numPr>
      </w:pPr>
      <w:r>
        <w:t>Past events were budgeted 2000-3000; actual money spent was hard to estimate due to event difficulties</w:t>
      </w:r>
    </w:p>
    <w:p w14:paraId="3449CB97" w14:textId="773AE27E" w:rsidR="006F3DEB" w:rsidRDefault="006F3DEB" w:rsidP="006F3DEB">
      <w:pPr>
        <w:pStyle w:val="ListParagraph"/>
        <w:numPr>
          <w:ilvl w:val="2"/>
          <w:numId w:val="19"/>
        </w:numPr>
      </w:pPr>
      <w:r>
        <w:t>Addressed Sustainability concerns</w:t>
      </w:r>
    </w:p>
    <w:p w14:paraId="2910002C" w14:textId="336A9350" w:rsidR="006F3DEB" w:rsidRDefault="006F3DEB" w:rsidP="006F3DEB">
      <w:pPr>
        <w:pStyle w:val="ListParagraph"/>
        <w:numPr>
          <w:ilvl w:val="2"/>
          <w:numId w:val="19"/>
        </w:numPr>
      </w:pPr>
      <w:r>
        <w:t>Budget Surplus suggested</w:t>
      </w:r>
    </w:p>
    <w:p w14:paraId="1AA24027" w14:textId="6C4938F6" w:rsidR="006F3DEB" w:rsidRDefault="009B0D90" w:rsidP="006F3DEB">
      <w:pPr>
        <w:pStyle w:val="ListParagraph"/>
        <w:numPr>
          <w:ilvl w:val="2"/>
          <w:numId w:val="19"/>
        </w:numPr>
      </w:pPr>
      <w:r>
        <w:t>Backup-plan; CAB office fund available as last resort</w:t>
      </w:r>
    </w:p>
    <w:p w14:paraId="501B2336" w14:textId="3EE8E6BC" w:rsidR="009B0D90" w:rsidRDefault="009B0D90" w:rsidP="009B0D90">
      <w:pPr>
        <w:pStyle w:val="ListParagraph"/>
        <w:numPr>
          <w:ilvl w:val="1"/>
          <w:numId w:val="19"/>
        </w:numPr>
      </w:pPr>
      <w:r>
        <w:t>Discussion</w:t>
      </w:r>
    </w:p>
    <w:p w14:paraId="07E88E4C" w14:textId="67A5F53A" w:rsidR="009B0D90" w:rsidRDefault="009B0D90" w:rsidP="009B0D90">
      <w:pPr>
        <w:pStyle w:val="ListParagraph"/>
        <w:numPr>
          <w:ilvl w:val="2"/>
          <w:numId w:val="19"/>
        </w:numPr>
      </w:pPr>
      <w:r>
        <w:t>Partial Funding; 1900 and 1700 suggested</w:t>
      </w:r>
    </w:p>
    <w:p w14:paraId="64BD975F" w14:textId="078C2947" w:rsidR="009B0D90" w:rsidRDefault="009B0D90" w:rsidP="009B0D90">
      <w:pPr>
        <w:pStyle w:val="ListParagraph"/>
        <w:numPr>
          <w:ilvl w:val="1"/>
          <w:numId w:val="19"/>
        </w:numPr>
      </w:pPr>
      <w:r>
        <w:t>Motion to approve $1700 Chase; Second Marlene; Passes</w:t>
      </w:r>
    </w:p>
    <w:p w14:paraId="27183274" w14:textId="77777777" w:rsidR="009B0D90" w:rsidRPr="00E542C6" w:rsidRDefault="009B0D90" w:rsidP="009B0D90"/>
    <w:p w14:paraId="244F543D" w14:textId="7E63A6BF" w:rsidR="00E542C6" w:rsidRDefault="00E542C6" w:rsidP="00E542C6">
      <w:pPr>
        <w:pStyle w:val="ListParagraph"/>
        <w:numPr>
          <w:ilvl w:val="0"/>
          <w:numId w:val="19"/>
        </w:numPr>
      </w:pPr>
      <w:r w:rsidRPr="00E542C6">
        <w:t>ASA Banquet Funding Request</w:t>
      </w:r>
    </w:p>
    <w:p w14:paraId="6B5E71D3" w14:textId="143C5B3D" w:rsidR="00D549E5" w:rsidRDefault="00D549E5" w:rsidP="009B0D90">
      <w:pPr>
        <w:pStyle w:val="ListParagraph"/>
        <w:numPr>
          <w:ilvl w:val="1"/>
          <w:numId w:val="19"/>
        </w:numPr>
      </w:pPr>
      <w:r>
        <w:t>Questions</w:t>
      </w:r>
    </w:p>
    <w:p w14:paraId="6A850056" w14:textId="52DA0866" w:rsidR="00D549E5" w:rsidRDefault="00D549E5" w:rsidP="00D549E5">
      <w:pPr>
        <w:pStyle w:val="ListParagraph"/>
        <w:numPr>
          <w:ilvl w:val="2"/>
          <w:numId w:val="19"/>
        </w:numPr>
      </w:pPr>
      <w:r>
        <w:t>How are speakers and events chosen; Speaker this year was an alumni</w:t>
      </w:r>
    </w:p>
    <w:p w14:paraId="118120A0" w14:textId="050487F0" w:rsidR="00D549E5" w:rsidRDefault="00D549E5" w:rsidP="00D549E5">
      <w:pPr>
        <w:pStyle w:val="ListParagraph"/>
        <w:numPr>
          <w:ilvl w:val="2"/>
          <w:numId w:val="19"/>
        </w:numPr>
      </w:pPr>
      <w:r>
        <w:t>Where will the remaining 2100 come from; 700 from CAB, 300 Fundraised, 500 requested from BCC, 500 requested from Carter G Woodson Center, Student Vision Fund, Sister Mary Reginald (faculty sponsor).</w:t>
      </w:r>
    </w:p>
    <w:p w14:paraId="19DFB1FF" w14:textId="2A96565F" w:rsidR="00D549E5" w:rsidRDefault="00D549E5" w:rsidP="00D549E5">
      <w:pPr>
        <w:pStyle w:val="ListParagraph"/>
        <w:numPr>
          <w:ilvl w:val="2"/>
          <w:numId w:val="19"/>
        </w:numPr>
      </w:pPr>
      <w:r>
        <w:t>Sustainability Bill; ASA advised that we cannot approve budget unless they use sustainable products.</w:t>
      </w:r>
    </w:p>
    <w:p w14:paraId="647C5253" w14:textId="7F56F21F" w:rsidR="00D549E5" w:rsidRDefault="00D549E5" w:rsidP="00D549E5">
      <w:pPr>
        <w:pStyle w:val="ListParagraph"/>
        <w:numPr>
          <w:ilvl w:val="2"/>
          <w:numId w:val="19"/>
        </w:numPr>
      </w:pPr>
      <w:r>
        <w:t xml:space="preserve">Open to </w:t>
      </w:r>
      <w:proofErr w:type="spellStart"/>
      <w:r>
        <w:t>non African</w:t>
      </w:r>
      <w:proofErr w:type="spellEnd"/>
      <w:r>
        <w:t xml:space="preserve"> students; Yes all students are welcome to participate in the banquet and other ASA events</w:t>
      </w:r>
    </w:p>
    <w:p w14:paraId="0B0720C2" w14:textId="0F5C84C7" w:rsidR="009B0D90" w:rsidRDefault="00D549E5" w:rsidP="009B0D90">
      <w:pPr>
        <w:pStyle w:val="ListParagraph"/>
        <w:numPr>
          <w:ilvl w:val="1"/>
          <w:numId w:val="19"/>
        </w:numPr>
      </w:pPr>
      <w:r>
        <w:t>Discussion</w:t>
      </w:r>
    </w:p>
    <w:p w14:paraId="395BBC88" w14:textId="34B5EDFC" w:rsidR="00D549E5" w:rsidRDefault="004B2188" w:rsidP="00D549E5">
      <w:pPr>
        <w:pStyle w:val="ListParagraph"/>
        <w:numPr>
          <w:ilvl w:val="2"/>
          <w:numId w:val="19"/>
        </w:numPr>
      </w:pPr>
      <w:r>
        <w:t xml:space="preserve">Their funding plan cuts it </w:t>
      </w:r>
      <w:proofErr w:type="gramStart"/>
      <w:r>
        <w:t>close,</w:t>
      </w:r>
      <w:proofErr w:type="gramEnd"/>
      <w:r>
        <w:t xml:space="preserve"> will come to exactly 4500 if all funding approved. </w:t>
      </w:r>
    </w:p>
    <w:p w14:paraId="081F5C81" w14:textId="7D9363E5" w:rsidR="004B2188" w:rsidRDefault="004B2188" w:rsidP="004B2188">
      <w:pPr>
        <w:pStyle w:val="ListParagraph"/>
        <w:numPr>
          <w:ilvl w:val="2"/>
          <w:numId w:val="19"/>
        </w:numPr>
      </w:pPr>
      <w:r>
        <w:t>Continue to remind them of the sustainability bill</w:t>
      </w:r>
    </w:p>
    <w:p w14:paraId="1A6C4F5D" w14:textId="6D3E1D32" w:rsidR="004B2188" w:rsidRDefault="004B2188" w:rsidP="004B2188">
      <w:pPr>
        <w:pStyle w:val="ListParagraph"/>
        <w:numPr>
          <w:ilvl w:val="1"/>
          <w:numId w:val="19"/>
        </w:numPr>
      </w:pPr>
      <w:r>
        <w:lastRenderedPageBreak/>
        <w:t xml:space="preserve">Motion to approve full: Eduard, Second: </w:t>
      </w:r>
      <w:proofErr w:type="spellStart"/>
      <w:r>
        <w:t>Hajar</w:t>
      </w:r>
      <w:proofErr w:type="spellEnd"/>
      <w:r>
        <w:t>, Passed</w:t>
      </w:r>
    </w:p>
    <w:p w14:paraId="02F2ED38" w14:textId="77777777" w:rsidR="004B2188" w:rsidRPr="00E542C6" w:rsidRDefault="004B2188" w:rsidP="004B2188"/>
    <w:p w14:paraId="125F71E5" w14:textId="77777777" w:rsidR="00E542C6" w:rsidRPr="00E542C6" w:rsidRDefault="00E542C6" w:rsidP="00E542C6">
      <w:pPr>
        <w:pStyle w:val="ListParagraph"/>
        <w:numPr>
          <w:ilvl w:val="0"/>
          <w:numId w:val="19"/>
        </w:numPr>
      </w:pPr>
      <w:r w:rsidRPr="00E542C6">
        <w:t>Briana Lanham Senior Class VP Nomination</w:t>
      </w:r>
    </w:p>
    <w:p w14:paraId="72A10779" w14:textId="7AE40538" w:rsidR="00E542C6" w:rsidRDefault="00E542C6" w:rsidP="00E542C6">
      <w:pPr>
        <w:pStyle w:val="ListParagraph"/>
        <w:numPr>
          <w:ilvl w:val="1"/>
          <w:numId w:val="19"/>
        </w:numPr>
      </w:pPr>
      <w:r w:rsidRPr="00E542C6">
        <w:t>Senior HHP Major, Captain of Women’s Basketball team, President of HHP Club, alumni relations officer for Mortar Board, Athletic affairs committee, and Phi Kappa Phi</w:t>
      </w:r>
    </w:p>
    <w:p w14:paraId="18A936AC" w14:textId="3DEF5082" w:rsidR="004B2188" w:rsidRDefault="004B2188" w:rsidP="00E542C6">
      <w:pPr>
        <w:pStyle w:val="ListParagraph"/>
        <w:numPr>
          <w:ilvl w:val="1"/>
          <w:numId w:val="19"/>
        </w:numPr>
      </w:pPr>
      <w:r>
        <w:t>Motion to Approve: Eduard, Second: Lee, Passes</w:t>
      </w:r>
    </w:p>
    <w:p w14:paraId="20F04F90" w14:textId="77777777" w:rsidR="004B2188" w:rsidRPr="00E542C6" w:rsidRDefault="004B2188" w:rsidP="004B2188"/>
    <w:p w14:paraId="26A8B062" w14:textId="77777777" w:rsidR="00E542C6" w:rsidRPr="00E542C6" w:rsidRDefault="00E542C6" w:rsidP="00E542C6">
      <w:pPr>
        <w:pStyle w:val="ListParagraph"/>
        <w:numPr>
          <w:ilvl w:val="0"/>
          <w:numId w:val="19"/>
        </w:numPr>
      </w:pPr>
      <w:r w:rsidRPr="00E542C6">
        <w:t>Committee on Socially Responsible Investing Appointees</w:t>
      </w:r>
    </w:p>
    <w:p w14:paraId="30836A28" w14:textId="46FC4A94" w:rsidR="00E542C6" w:rsidRDefault="00E542C6" w:rsidP="00E542C6">
      <w:pPr>
        <w:pStyle w:val="ListParagraph"/>
        <w:numPr>
          <w:ilvl w:val="1"/>
          <w:numId w:val="19"/>
        </w:numPr>
      </w:pPr>
      <w:r w:rsidRPr="00E542C6">
        <w:t>Julia Roberts- Senior Business Management Major, Bonner Scholar, EPG, BSA leader in city of Berea, Forestry Outreach Center</w:t>
      </w:r>
    </w:p>
    <w:p w14:paraId="57C5D9DE" w14:textId="23A7E1BB" w:rsidR="004B2188" w:rsidRPr="00E542C6" w:rsidRDefault="004B2188" w:rsidP="004B2188">
      <w:pPr>
        <w:pStyle w:val="ListParagraph"/>
        <w:numPr>
          <w:ilvl w:val="2"/>
          <w:numId w:val="19"/>
        </w:numPr>
      </w:pPr>
      <w:r>
        <w:t xml:space="preserve">Motion to Approve: </w:t>
      </w:r>
      <w:proofErr w:type="spellStart"/>
      <w:r>
        <w:t>Josahn</w:t>
      </w:r>
      <w:proofErr w:type="spellEnd"/>
      <w:r>
        <w:t>, Second: Chase, Passes</w:t>
      </w:r>
    </w:p>
    <w:p w14:paraId="3C8C501B" w14:textId="7A8B8AB6" w:rsidR="00E542C6" w:rsidRDefault="00E542C6" w:rsidP="00E542C6">
      <w:pPr>
        <w:pStyle w:val="ListParagraph"/>
        <w:numPr>
          <w:ilvl w:val="1"/>
          <w:numId w:val="19"/>
        </w:numPr>
      </w:pPr>
      <w:proofErr w:type="spellStart"/>
      <w:r w:rsidRPr="00E542C6">
        <w:t>Yryskeldi</w:t>
      </w:r>
      <w:proofErr w:type="spellEnd"/>
      <w:r w:rsidRPr="00E542C6">
        <w:t xml:space="preserve"> </w:t>
      </w:r>
      <w:proofErr w:type="spellStart"/>
      <w:r w:rsidRPr="00E542C6">
        <w:t>Emilbek</w:t>
      </w:r>
      <w:proofErr w:type="spellEnd"/>
      <w:r w:rsidRPr="00E542C6">
        <w:t xml:space="preserve"> </w:t>
      </w:r>
      <w:proofErr w:type="spellStart"/>
      <w:r w:rsidRPr="00E542C6">
        <w:t>Uulu</w:t>
      </w:r>
      <w:proofErr w:type="spellEnd"/>
      <w:r w:rsidRPr="00E542C6">
        <w:t>- Dr. Nancy Sowers referred</w:t>
      </w:r>
    </w:p>
    <w:p w14:paraId="565568C5" w14:textId="5C31BCC7" w:rsidR="004B2188" w:rsidRDefault="004B2188" w:rsidP="004B2188">
      <w:pPr>
        <w:pStyle w:val="ListParagraph"/>
        <w:numPr>
          <w:ilvl w:val="2"/>
          <w:numId w:val="19"/>
        </w:numPr>
      </w:pPr>
      <w:r>
        <w:t xml:space="preserve">Motion to Approve: </w:t>
      </w:r>
      <w:r w:rsidR="004E368A">
        <w:t>Chase, Second: Sawyer, Passes</w:t>
      </w:r>
    </w:p>
    <w:p w14:paraId="7B2413B4" w14:textId="77777777" w:rsidR="004E368A" w:rsidRPr="00E542C6" w:rsidRDefault="004E368A" w:rsidP="004E368A"/>
    <w:p w14:paraId="6600349A" w14:textId="68B1CB24" w:rsidR="004E368A" w:rsidRDefault="00E542C6" w:rsidP="004E368A">
      <w:pPr>
        <w:pStyle w:val="ListParagraph"/>
        <w:numPr>
          <w:ilvl w:val="0"/>
          <w:numId w:val="19"/>
        </w:numPr>
      </w:pPr>
      <w:r w:rsidRPr="00E542C6">
        <w:t>SGA Enforcement Committee- Tabled last week</w:t>
      </w:r>
    </w:p>
    <w:p w14:paraId="07CB1FB7" w14:textId="5A187DF0" w:rsidR="004E368A" w:rsidRDefault="004E368A" w:rsidP="004E368A">
      <w:pPr>
        <w:pStyle w:val="ListParagraph"/>
        <w:numPr>
          <w:ilvl w:val="1"/>
          <w:numId w:val="19"/>
        </w:numPr>
      </w:pPr>
      <w:r>
        <w:t>SGA had two events that did not follow its own rules.</w:t>
      </w:r>
    </w:p>
    <w:p w14:paraId="78A44D5B" w14:textId="01391374" w:rsidR="004E368A" w:rsidRDefault="004E368A" w:rsidP="004E368A">
      <w:pPr>
        <w:pStyle w:val="ListParagraph"/>
        <w:numPr>
          <w:ilvl w:val="2"/>
          <w:numId w:val="19"/>
        </w:numPr>
      </w:pPr>
      <w:proofErr w:type="spellStart"/>
      <w:r>
        <w:t>Superbowl</w:t>
      </w:r>
      <w:proofErr w:type="spellEnd"/>
      <w:r>
        <w:t xml:space="preserve"> was not SGA funded</w:t>
      </w:r>
    </w:p>
    <w:p w14:paraId="05AC09BC" w14:textId="2C429825" w:rsidR="004E368A" w:rsidRDefault="004E368A" w:rsidP="004E368A">
      <w:pPr>
        <w:pStyle w:val="ListParagraph"/>
        <w:numPr>
          <w:ilvl w:val="2"/>
          <w:numId w:val="19"/>
        </w:numPr>
      </w:pPr>
      <w:r>
        <w:t>Friendly Fire was approved and budgeted before the bill, products were already purchased</w:t>
      </w:r>
    </w:p>
    <w:p w14:paraId="11D38335" w14:textId="7BFF25BB" w:rsidR="004E368A" w:rsidRDefault="004E368A" w:rsidP="004E368A">
      <w:pPr>
        <w:pStyle w:val="ListParagraph"/>
        <w:numPr>
          <w:ilvl w:val="1"/>
          <w:numId w:val="19"/>
        </w:numPr>
      </w:pPr>
      <w:r>
        <w:t>Committee to look at receipts and make sure products are compliant with Bill, Suggested.</w:t>
      </w:r>
    </w:p>
    <w:p w14:paraId="0657720B" w14:textId="6CDAF644" w:rsidR="004E368A" w:rsidRDefault="004E368A" w:rsidP="004E368A">
      <w:pPr>
        <w:pStyle w:val="ListParagraph"/>
        <w:numPr>
          <w:ilvl w:val="1"/>
          <w:numId w:val="19"/>
        </w:numPr>
      </w:pPr>
      <w:r>
        <w:t>Three Strike Rule suggested to return</w:t>
      </w:r>
    </w:p>
    <w:p w14:paraId="27268E4F" w14:textId="71E0C859" w:rsidR="004E368A" w:rsidRDefault="004E368A" w:rsidP="004E368A">
      <w:pPr>
        <w:pStyle w:val="ListParagraph"/>
        <w:numPr>
          <w:ilvl w:val="1"/>
          <w:numId w:val="19"/>
        </w:numPr>
      </w:pPr>
      <w:r>
        <w:t>Treasurer position suggested</w:t>
      </w:r>
    </w:p>
    <w:p w14:paraId="5772F53E" w14:textId="558663E7" w:rsidR="004E368A" w:rsidRDefault="008004A8" w:rsidP="004E368A">
      <w:pPr>
        <w:pStyle w:val="ListParagraph"/>
        <w:numPr>
          <w:ilvl w:val="1"/>
          <w:numId w:val="19"/>
        </w:numPr>
      </w:pPr>
      <w:r>
        <w:t>Motions only apply to this semester</w:t>
      </w:r>
    </w:p>
    <w:p w14:paraId="1FB36A57" w14:textId="0E2E5BA1" w:rsidR="008004A8" w:rsidRDefault="008004A8" w:rsidP="004E368A">
      <w:pPr>
        <w:pStyle w:val="ListParagraph"/>
        <w:numPr>
          <w:ilvl w:val="1"/>
          <w:numId w:val="19"/>
        </w:numPr>
      </w:pPr>
      <w:r>
        <w:t>Motion to create treasurer position to verify receipts: Lee, Second: Chase, Passes</w:t>
      </w:r>
    </w:p>
    <w:p w14:paraId="237DE178" w14:textId="6991C2F0" w:rsidR="008004A8" w:rsidRDefault="008004A8" w:rsidP="008004A8">
      <w:pPr>
        <w:pStyle w:val="ListParagraph"/>
        <w:numPr>
          <w:ilvl w:val="2"/>
          <w:numId w:val="19"/>
        </w:numPr>
      </w:pPr>
      <w:r>
        <w:t xml:space="preserve">Lee Nominates </w:t>
      </w:r>
      <w:proofErr w:type="spellStart"/>
      <w:r>
        <w:t>Josahn</w:t>
      </w:r>
      <w:proofErr w:type="spellEnd"/>
      <w:r>
        <w:t>, Accepted, Passes</w:t>
      </w:r>
    </w:p>
    <w:p w14:paraId="17F053F2" w14:textId="77777777" w:rsidR="008004A8" w:rsidRPr="00E542C6" w:rsidRDefault="008004A8" w:rsidP="008004A8"/>
    <w:p w14:paraId="42F1F971" w14:textId="1D484BBB" w:rsidR="00E542C6" w:rsidRDefault="00E542C6" w:rsidP="00E542C6">
      <w:pPr>
        <w:pStyle w:val="ListParagraph"/>
        <w:numPr>
          <w:ilvl w:val="0"/>
          <w:numId w:val="19"/>
        </w:numPr>
      </w:pPr>
      <w:r w:rsidRPr="00E542C6">
        <w:t>New Business</w:t>
      </w:r>
    </w:p>
    <w:p w14:paraId="798DFCD4" w14:textId="33814CE7" w:rsidR="008004A8" w:rsidRDefault="008004A8" w:rsidP="008004A8">
      <w:pPr>
        <w:pStyle w:val="ListParagraph"/>
        <w:numPr>
          <w:ilvl w:val="1"/>
          <w:numId w:val="19"/>
        </w:numPr>
      </w:pPr>
      <w:r>
        <w:t>We have $5.50</w:t>
      </w:r>
    </w:p>
    <w:p w14:paraId="02701230" w14:textId="16A2AE93" w:rsidR="008004A8" w:rsidRDefault="008004A8" w:rsidP="008004A8">
      <w:pPr>
        <w:pStyle w:val="ListParagraph"/>
        <w:numPr>
          <w:ilvl w:val="2"/>
          <w:numId w:val="19"/>
        </w:numPr>
      </w:pPr>
      <w:r>
        <w:t>Members will ask for money from previous surplus from Executives.</w:t>
      </w:r>
    </w:p>
    <w:p w14:paraId="7E99BFC5" w14:textId="77777777" w:rsidR="008004A8" w:rsidRPr="00E542C6" w:rsidRDefault="008004A8" w:rsidP="008004A8">
      <w:pPr>
        <w:ind w:left="720"/>
      </w:pPr>
    </w:p>
    <w:p w14:paraId="09F0DA8A" w14:textId="77777777" w:rsidR="00AA1E25" w:rsidRDefault="00AA1E25" w:rsidP="00AA1E25">
      <w:pPr>
        <w:pStyle w:val="ListParagraph"/>
      </w:pPr>
    </w:p>
    <w:p w14:paraId="3AAB560C" w14:textId="2833C8B2" w:rsidR="00A37004" w:rsidRDefault="004C35CC" w:rsidP="005345F9">
      <w:pPr>
        <w:pStyle w:val="ListParagraph"/>
      </w:pPr>
      <w:r>
        <w:t xml:space="preserve">Motion to </w:t>
      </w:r>
      <w:r w:rsidRPr="00C22848">
        <w:t>Adjourn</w:t>
      </w:r>
      <w:r>
        <w:t>:</w:t>
      </w:r>
      <w:r w:rsidR="00C22848">
        <w:t xml:space="preserve"> </w:t>
      </w:r>
      <w:r w:rsidR="00E542C6">
        <w:t xml:space="preserve"> </w:t>
      </w:r>
      <w:r w:rsidR="008004A8">
        <w:t xml:space="preserve">Chase </w:t>
      </w:r>
      <w:r w:rsidRPr="00C22848">
        <w:t>Second:</w:t>
      </w:r>
      <w:r>
        <w:t xml:space="preserve"> </w:t>
      </w:r>
      <w:r w:rsidR="00E542C6">
        <w:t xml:space="preserve"> </w:t>
      </w:r>
      <w:r w:rsidR="008004A8">
        <w:t xml:space="preserve">Jordan </w:t>
      </w:r>
      <w:r w:rsidRPr="00C22848">
        <w:t>Ends:</w:t>
      </w:r>
      <w:r w:rsidR="008004A8">
        <w:t xml:space="preserve"> 6:27</w:t>
      </w:r>
      <w:r w:rsidR="00C22848">
        <w:t xml:space="preserve"> </w:t>
      </w:r>
      <w:r w:rsidR="00E542C6">
        <w:t xml:space="preserve"> </w:t>
      </w:r>
      <w:r>
        <w:t xml:space="preserve"> </w:t>
      </w:r>
      <w:r w:rsidR="00AA1E25">
        <w:t>pm</w:t>
      </w:r>
    </w:p>
    <w:p w14:paraId="65A71733" w14:textId="77777777" w:rsidR="008004A8" w:rsidRDefault="008004A8" w:rsidP="005345F9">
      <w:pPr>
        <w:pStyle w:val="ListParagraph"/>
      </w:pPr>
    </w:p>
    <w:p w14:paraId="3A45A665" w14:textId="77777777" w:rsidR="00A37004" w:rsidRDefault="00A37004" w:rsidP="00A37004">
      <w:r>
        <w:t>Budget Update</w:t>
      </w:r>
    </w:p>
    <w:p w14:paraId="59E90BBA" w14:textId="017899C7" w:rsidR="00DF6BA8" w:rsidRDefault="00DF6BA8" w:rsidP="00A37004">
      <w:pPr>
        <w:pStyle w:val="ListParagraph"/>
        <w:numPr>
          <w:ilvl w:val="0"/>
          <w:numId w:val="1"/>
        </w:numPr>
      </w:pPr>
      <w:r>
        <w:t xml:space="preserve"> $</w:t>
      </w:r>
      <w:r w:rsidR="008004A8">
        <w:t>5,483</w:t>
      </w:r>
      <w:r w:rsidR="00FB1539">
        <w:t>.50</w:t>
      </w:r>
      <w:r>
        <w:t xml:space="preserve"> dollars total from budget</w:t>
      </w:r>
    </w:p>
    <w:p w14:paraId="0AB01A53" w14:textId="35866FF8" w:rsidR="008004A8" w:rsidRDefault="008004A8" w:rsidP="008004A8">
      <w:pPr>
        <w:pStyle w:val="ListParagraph"/>
        <w:numPr>
          <w:ilvl w:val="1"/>
          <w:numId w:val="1"/>
        </w:numPr>
      </w:pPr>
      <w:r>
        <w:t>$1,700.00 to CAB</w:t>
      </w:r>
    </w:p>
    <w:p w14:paraId="01825151" w14:textId="75E3CB8B" w:rsidR="008004A8" w:rsidRDefault="008004A8" w:rsidP="008004A8">
      <w:pPr>
        <w:pStyle w:val="ListParagraph"/>
        <w:numPr>
          <w:ilvl w:val="1"/>
          <w:numId w:val="1"/>
        </w:numPr>
      </w:pPr>
      <w:r>
        <w:t>$1,500.00 to ASA</w:t>
      </w:r>
    </w:p>
    <w:p w14:paraId="421BE500" w14:textId="68D2D28B" w:rsidR="00A37004" w:rsidRDefault="00A37004" w:rsidP="00A37004">
      <w:pPr>
        <w:pStyle w:val="ListParagraph"/>
        <w:numPr>
          <w:ilvl w:val="0"/>
          <w:numId w:val="1"/>
        </w:numPr>
      </w:pPr>
      <w:r>
        <w:t xml:space="preserve">Approximately: </w:t>
      </w:r>
      <w:r w:rsidR="007457EE">
        <w:t>$</w:t>
      </w:r>
      <w:r w:rsidR="004B2188">
        <w:t>5</w:t>
      </w:r>
      <w:r w:rsidR="00FB1539">
        <w:t>.50</w:t>
      </w:r>
      <w:r w:rsidR="007457EE">
        <w:t xml:space="preserve"> left</w:t>
      </w:r>
    </w:p>
    <w:p w14:paraId="2E0A3D6A" w14:textId="23BF07C2" w:rsidR="00AA1E25" w:rsidRDefault="00AA1E25" w:rsidP="00A37004">
      <w:pPr>
        <w:pStyle w:val="ListParagraph"/>
        <w:numPr>
          <w:ilvl w:val="0"/>
          <w:numId w:val="1"/>
        </w:numPr>
      </w:pPr>
      <w:r>
        <w:t xml:space="preserve">Last </w:t>
      </w:r>
      <w:r w:rsidR="008004A8">
        <w:t>updated: 2_9_20*</w:t>
      </w:r>
    </w:p>
    <w:p w14:paraId="72995811" w14:textId="23F6A652" w:rsidR="008004A8" w:rsidRDefault="008004A8" w:rsidP="008004A8"/>
    <w:p w14:paraId="453D0A0F" w14:textId="37904F76" w:rsidR="008004A8" w:rsidRDefault="008004A8" w:rsidP="008004A8">
      <w:r>
        <w:t>*Pending Review from Executive Council</w:t>
      </w:r>
    </w:p>
    <w:sectPr w:rsidR="008004A8" w:rsidSect="004C34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3434"/>
    <w:multiLevelType w:val="hybridMultilevel"/>
    <w:tmpl w:val="FD44C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379AB"/>
    <w:multiLevelType w:val="hybridMultilevel"/>
    <w:tmpl w:val="8C3EBA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6A141B"/>
    <w:multiLevelType w:val="hybridMultilevel"/>
    <w:tmpl w:val="1D0CD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43A8"/>
    <w:multiLevelType w:val="hybridMultilevel"/>
    <w:tmpl w:val="8856AA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802A80"/>
    <w:multiLevelType w:val="hybridMultilevel"/>
    <w:tmpl w:val="74F20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F66A7"/>
    <w:multiLevelType w:val="hybridMultilevel"/>
    <w:tmpl w:val="F61C1386"/>
    <w:lvl w:ilvl="0" w:tplc="555651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C04C6"/>
    <w:multiLevelType w:val="hybridMultilevel"/>
    <w:tmpl w:val="1CF4FF2C"/>
    <w:lvl w:ilvl="0" w:tplc="9EA0ED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25EA1"/>
    <w:multiLevelType w:val="hybridMultilevel"/>
    <w:tmpl w:val="12A0EC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64E77"/>
    <w:multiLevelType w:val="hybridMultilevel"/>
    <w:tmpl w:val="C9880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E7580"/>
    <w:multiLevelType w:val="multilevel"/>
    <w:tmpl w:val="0FD856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99E5384"/>
    <w:multiLevelType w:val="hybridMultilevel"/>
    <w:tmpl w:val="74F20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E55CAF"/>
    <w:multiLevelType w:val="hybridMultilevel"/>
    <w:tmpl w:val="ED800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070664A"/>
    <w:multiLevelType w:val="hybridMultilevel"/>
    <w:tmpl w:val="CA84DBC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3" w15:restartNumberingAfterBreak="0">
    <w:nsid w:val="3F0D0D37"/>
    <w:multiLevelType w:val="hybridMultilevel"/>
    <w:tmpl w:val="D8A0FA04"/>
    <w:lvl w:ilvl="0" w:tplc="65B2D4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310D62"/>
    <w:multiLevelType w:val="hybridMultilevel"/>
    <w:tmpl w:val="3AA2CAC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B9C469C"/>
    <w:multiLevelType w:val="hybridMultilevel"/>
    <w:tmpl w:val="34B8D8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8B22F1E"/>
    <w:multiLevelType w:val="hybridMultilevel"/>
    <w:tmpl w:val="05F273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0F2B4C"/>
    <w:multiLevelType w:val="hybridMultilevel"/>
    <w:tmpl w:val="452C31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165133"/>
    <w:multiLevelType w:val="hybridMultilevel"/>
    <w:tmpl w:val="1E843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6"/>
  </w:num>
  <w:num w:numId="4">
    <w:abstractNumId w:val="2"/>
  </w:num>
  <w:num w:numId="5">
    <w:abstractNumId w:val="18"/>
  </w:num>
  <w:num w:numId="6">
    <w:abstractNumId w:val="8"/>
  </w:num>
  <w:num w:numId="7">
    <w:abstractNumId w:val="0"/>
  </w:num>
  <w:num w:numId="8">
    <w:abstractNumId w:val="15"/>
  </w:num>
  <w:num w:numId="9">
    <w:abstractNumId w:val="10"/>
  </w:num>
  <w:num w:numId="10">
    <w:abstractNumId w:val="4"/>
  </w:num>
  <w:num w:numId="11">
    <w:abstractNumId w:val="14"/>
  </w:num>
  <w:num w:numId="12">
    <w:abstractNumId w:val="1"/>
  </w:num>
  <w:num w:numId="13">
    <w:abstractNumId w:val="12"/>
  </w:num>
  <w:num w:numId="14">
    <w:abstractNumId w:val="3"/>
  </w:num>
  <w:num w:numId="15">
    <w:abstractNumId w:val="16"/>
  </w:num>
  <w:num w:numId="16">
    <w:abstractNumId w:val="11"/>
  </w:num>
  <w:num w:numId="17">
    <w:abstractNumId w:val="7"/>
  </w:num>
  <w:num w:numId="18">
    <w:abstractNumId w:val="9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DCwMDc3MzG0sDBT0lEKTi0uzszPAykwqgUAWS0bnCwAAAA="/>
  </w:docVars>
  <w:rsids>
    <w:rsidRoot w:val="00042892"/>
    <w:rsid w:val="00032B58"/>
    <w:rsid w:val="00042892"/>
    <w:rsid w:val="000654ED"/>
    <w:rsid w:val="00095F7B"/>
    <w:rsid w:val="000C37CB"/>
    <w:rsid w:val="00152390"/>
    <w:rsid w:val="003305A8"/>
    <w:rsid w:val="0038093E"/>
    <w:rsid w:val="003E15BB"/>
    <w:rsid w:val="00453B05"/>
    <w:rsid w:val="00487372"/>
    <w:rsid w:val="00496AA7"/>
    <w:rsid w:val="004B2188"/>
    <w:rsid w:val="004C34E4"/>
    <w:rsid w:val="004C35CC"/>
    <w:rsid w:val="004E368A"/>
    <w:rsid w:val="005345F9"/>
    <w:rsid w:val="005A7B18"/>
    <w:rsid w:val="005F0A6F"/>
    <w:rsid w:val="00671617"/>
    <w:rsid w:val="006F3DEB"/>
    <w:rsid w:val="007169B5"/>
    <w:rsid w:val="007457EE"/>
    <w:rsid w:val="007F281A"/>
    <w:rsid w:val="008004A8"/>
    <w:rsid w:val="00862328"/>
    <w:rsid w:val="0088056E"/>
    <w:rsid w:val="008B1B25"/>
    <w:rsid w:val="009424A1"/>
    <w:rsid w:val="009B0D90"/>
    <w:rsid w:val="00A37004"/>
    <w:rsid w:val="00AA1E25"/>
    <w:rsid w:val="00AB3D42"/>
    <w:rsid w:val="00B20DEC"/>
    <w:rsid w:val="00B726D6"/>
    <w:rsid w:val="00B74CDE"/>
    <w:rsid w:val="00C22848"/>
    <w:rsid w:val="00C65AD5"/>
    <w:rsid w:val="00C879B3"/>
    <w:rsid w:val="00D36DE3"/>
    <w:rsid w:val="00D549E5"/>
    <w:rsid w:val="00DF6BA8"/>
    <w:rsid w:val="00E542C6"/>
    <w:rsid w:val="00EF7E71"/>
    <w:rsid w:val="00FB1539"/>
    <w:rsid w:val="00FD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22094"/>
  <w15:chartTrackingRefBased/>
  <w15:docId w15:val="{5DF31827-1AC8-F042-8874-4E4D64BFE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2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28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L. Tucker</dc:creator>
  <cp:keywords/>
  <dc:description/>
  <cp:lastModifiedBy>Sawyer D. Schultz</cp:lastModifiedBy>
  <cp:revision>4</cp:revision>
  <dcterms:created xsi:type="dcterms:W3CDTF">2020-02-09T22:16:00Z</dcterms:created>
  <dcterms:modified xsi:type="dcterms:W3CDTF">2020-02-09T23:31:00Z</dcterms:modified>
</cp:coreProperties>
</file>